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0fbed5ed4d10bf0353ff1a6cadead58017b9a45"/>
    <w:p>
      <w:pPr>
        <w:pStyle w:val="Heading1"/>
      </w:pPr>
      <w:r>
        <w:t xml:space="preserve">Scholarship Application Letter: Pursuing Advanced Dietetics Education in the United Kingdom London</w:t>
      </w:r>
    </w:p>
    <w:p>
      <w:pPr>
        <w:pStyle w:val="FirstParagraph"/>
      </w:pPr>
      <w:r>
        <w:t xml:space="preserve">Dear Scholarship Selection Committee,</w:t>
      </w:r>
    </w:p>
    <w:p>
      <w:pPr>
        <w:pStyle w:val="BodyText"/>
      </w:pPr>
      <w:r>
        <w:t xml:space="preserve">It is with profound enthusiasm and unwavering determination that I submit this Scholarship Application Letter for the prestigious Master of Science in Dietetics program at [University Name] in London, United Kingdom. As a dedicated public health professional with extensive experience in community nutrition initiatives across Nigeria, I am committed to advancing my expertise as a qualified Dietitian to address pressing nutritional challenges within the diverse population of London and beyond. This Scholarship Application Letter serves not merely as a formal request, but as a testament to my deep-seated commitment to transforming nutritional care through evidence-based practice within the United Kingdom's world-class healthcare framework.</w:t>
      </w:r>
    </w:p>
    <w:p>
      <w:pPr>
        <w:pStyle w:val="BodyText"/>
      </w:pPr>
      <w:r>
        <w:t xml:space="preserve">My journey toward becoming a Dietitian began during my undergraduate studies in Nutrition and Food Science at the University of Lagos, where I actively engaged in community outreach programs targeting malnutrition among schoolchildren and pregnant women. Witnessing firsthand how inadequate dietary guidance exacerbated health disparities – particularly in underserved communities like the slums of Surulere – ignited my passion for precision nutrition. I subsequently spearheaded a mobile nutrition clinic initiative, providing culturally sensitive dietary counseling to over 500 individuals weekly, managing cases of diabetes, obesity, and micronutrient deficiencies. This experience solidified my conviction that effective nutritional intervention requires both scientific rigor and cultural intelligence – principles deeply embedded within the UK's National Health Service (NHS) ethos and the British Dietetic Association (BDA) standards.</w:t>
      </w:r>
    </w:p>
    <w:p>
      <w:pPr>
        <w:pStyle w:val="BodyText"/>
      </w:pPr>
      <w:r>
        <w:t xml:space="preserve">The United Kingdom London presents an unparalleled ecosystem for advancing dietetics education. London’s unique demographic tapestry, with over 30% of its population born outside the UK, creates a dynamic laboratory for studying cross-cultural nutritional needs – precisely where I aim to contribute my experience from West Africa. The University of [University Name]’s program stands out for its integration of cutting-edge research in public health nutrition within the NHS context, particularly its focus on tackling diet-related diseases in multicultural urban settings. Modules such as "Nutritional Epidemiology in Diverse Populations" and "Policy Development for Urban Food Systems" directly align with my goal to develop scalable interventions addressing London's alarming obesity rates (64% among adults in boroughs like Tower Hamlets) and food insecurity challenges. The program’s partnership with leading NHS trusts, including those in Camden and Lambeth, offers irreplaceable clinical placements – a critical component I require to translate theoretical knowledge into compassionate, effective practice as a Dietitian.</w:t>
      </w:r>
    </w:p>
    <w:p>
      <w:pPr>
        <w:pStyle w:val="BodyText"/>
      </w:pPr>
      <w:r>
        <w:t xml:space="preserve">My professional background has equipped me with skills essential for success in London's demanding healthcare landscape. I have mastered dietary assessment tools (24-hour recalls, food frequency questionnaires), implemented nutrition education workshops in resource-limited settings using low-cost materials, and utilized digital platforms to track patient outcomes – skills readily transferable to the UK’s digital health initiatives like the NHS app ecosystem. Furthermore, my volunteer work with the Lagos State Ministry of Health on a maternal malnutrition prevention project required navigating complex bureaucratic systems and collaborating with multidisciplinary teams – experience directly applicable to working within London's integrated NHS care models. I am particularly eager to apply this background in London's community dietetics settings, where Dietitian-led clinics are pivotal in managing chronic conditions within the UK’s primary care framework.</w:t>
      </w:r>
    </w:p>
    <w:p>
      <w:pPr>
        <w:pStyle w:val="BodyText"/>
      </w:pPr>
      <w:r>
        <w:t xml:space="preserve">Financial considerations present a significant barrier to my academic aspirations. While I have secured partial funding from my former employer, the cost of tuition and living expenses in London exceeds my personal savings capacity. The United Kingdom's high standard of living, coupled with specialized program fees, necessitates substantial financial support to avoid accruing debilitating debt that would limit my future career mobility and service capacity upon graduation. This Scholarship is not merely a financial aid measure; it is an investment in building a culturally competent Dietitian who will contribute meaningfully to London’s public health infrastructure. I am committed to repaying this investment through dedicated work within the NHS, specifically targeting underserved communities in London where nutritional inequities remain stark.</w:t>
      </w:r>
    </w:p>
    <w:p>
      <w:pPr>
        <w:pStyle w:val="BodyText"/>
      </w:pPr>
      <w:r>
        <w:t xml:space="preserve">My long-term vision extends beyond clinical practice. I aspire to become a leader in developing community-based nutrition strategies that integrate local food systems, align with UK government priorities outlined in the "NHS Long Term Plan," and leverage London’s position as a global hub for health innovation. This requires mastering advanced skills in epidemiological research design, policy advocacy, and health economics – all pillars of the [University Name] program. I am particularly drawn to Professor [Name]'s work on sustainable urban food environments, which resonates with my own research interest in affordable healthy eating solutions for low-income London households. Becoming a Dietitian certified by the Health and Care Professions Council (HCPC) will enable me to work across all NHS trusts in London, directly addressing health inequalities that disproportionately affect Black, Asian, and Minority Ethnic communities – a critical priority for the UK's public health strategy.</w:t>
      </w:r>
    </w:p>
    <w:p>
      <w:pPr>
        <w:pStyle w:val="BodyText"/>
      </w:pPr>
      <w:r>
        <w:t xml:space="preserve">I understand that the United Kingdom London is at a pivotal moment in its healthcare evolution. With obesity rates rising faster than any European nation and diet-related diseases straining NHS resources, the role of an evidence-based Dietitian has never been more crucial. My field experience in resource-constrained settings has honed my adaptability and problem-solving skills – qualities essential for navigating London's complex urban health challenges. I am eager to learn from world-renowned faculty at [University Name], collaborate with peers across global health contexts, and contribute fresh perspectives rooted in international public health practice.</w:t>
      </w:r>
    </w:p>
    <w:p>
      <w:pPr>
        <w:pStyle w:val="BodyText"/>
      </w:pPr>
      <w:r>
        <w:t xml:space="preserve">My application is grounded in a deep respect for the UK’s commitment to equitable healthcare delivery and a clear vision of how my background as a nutrition practitioner from Sub-Saharan Africa can enrich London’s dietetics profession. This Scholarship Application Letter represents my promise: I will embrace the rigorous academic demands of London's premier program, contribute actively to campus life with insights from global health practice, and ultimately deliver exceptional Dietitian services that improve health outcomes for vulnerable populations in the United Kingdom.</w:t>
      </w:r>
    </w:p>
    <w:p>
      <w:pPr>
        <w:pStyle w:val="BodyText"/>
      </w:pPr>
      <w:r>
        <w:t xml:space="preserve">I am prepared to immediately commence studies in September 2024 and am committed to making the most of this transformative opportunity. Thank you for considering my application. I welcome the chance to discuss how my qualifications align with your scholarship goals during an interview at your convenience.</w:t>
      </w:r>
    </w:p>
    <w:p>
      <w:pPr>
        <w:pStyle w:val="BodyText"/>
      </w:pPr>
      <w:r>
        <w:t xml:space="preserve">Sincerely,</w:t>
      </w:r>
    </w:p>
    <w:p>
      <w:pPr>
        <w:pStyle w:val="BodyText"/>
      </w:pPr>
      <w:r>
        <w:t xml:space="preserve">[Your Full Name]</w:t>
      </w:r>
    </w:p>
    <w:p>
      <w:pPr>
        <w:pStyle w:val="BodyText"/>
      </w:pPr>
      <w:r>
        <w:t xml:space="preserve">Address: [Your City, Country]</w:t>
      </w:r>
    </w:p>
    <w:p>
      <w:pPr>
        <w:pStyle w:val="BodyText"/>
      </w:pPr>
      <w:r>
        <w:t xml:space="preserve">Email: [Your Email Address]</w:t>
      </w:r>
    </w:p>
    <w:p>
      <w:pPr>
        <w:pStyle w:val="BodyText"/>
      </w:pPr>
      <w:r>
        <w:t xml:space="preserve">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United Kingdom London</dc:title>
  <dc:creator/>
  <dc:language>en</dc:language>
  <cp:keywords/>
  <dcterms:created xsi:type="dcterms:W3CDTF">2025-12-11T06:58:25Z</dcterms:created>
  <dcterms:modified xsi:type="dcterms:W3CDTF">2025-12-11T06:58:25Z</dcterms:modified>
</cp:coreProperties>
</file>

<file path=docProps/custom.xml><?xml version="1.0" encoding="utf-8"?>
<Properties xmlns="http://schemas.openxmlformats.org/officeDocument/2006/custom-properties" xmlns:vt="http://schemas.openxmlformats.org/officeDocument/2006/docPropsVTypes"/>
</file>